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Байрамов Ке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29073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284717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340540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13282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80469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302319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354821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15614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31989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315579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303142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2621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08124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45796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91871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542387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йрамов Керим</dc:creator>
  <dc:language>ru-RU</dc:language>
  <cp:keywords/>
  <dcterms:created xsi:type="dcterms:W3CDTF">2025-03-24T09:12:43Z</dcterms:created>
  <dcterms:modified xsi:type="dcterms:W3CDTF">2025-03-24T09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